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51D114FC" w:rsidR="00DD4687" w:rsidRPr="00B53956" w:rsidRDefault="00AD0578" w:rsidP="00B53956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4D17AC8E" w14:textId="31F349A4" w:rsidR="00C945D3" w:rsidRDefault="00AD0578" w:rsidP="00BA4D1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579EE692" w14:textId="3381DA3C" w:rsidR="00B63FFC" w:rsidRDefault="00C945D3" w:rsidP="00BA4D16">
      <w:pPr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BA4D16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31C2E32C" w14:textId="77777777" w:rsidR="00003652" w:rsidRDefault="00003652" w:rsidP="00003652">
      <w:pPr>
        <w:ind w:firstLine="720"/>
        <w:rPr>
          <w:rStyle w:val="af2"/>
        </w:rPr>
      </w:pPr>
    </w:p>
    <w:p w14:paraId="350D87FF" w14:textId="335BA30D" w:rsidR="00F42BEF" w:rsidRDefault="00F42BEF" w:rsidP="00F42BEF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Customer</w:t>
      </w:r>
    </w:p>
    <w:p w14:paraId="360C5FE7" w14:textId="07CCA095" w:rsidR="00F42BEF" w:rsidRDefault="00F42BEF" w:rsidP="00F42BEF"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information:</w:t>
      </w:r>
    </w:p>
    <w:p w14:paraId="46DC6318" w14:textId="54FA0F1A" w:rsidR="0000613E" w:rsidRPr="0000613E" w:rsidRDefault="0000613E" w:rsidP="0000613E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 w:rsidRPr="0000613E">
        <w:rPr>
          <w:rFonts w:ascii="Consolas" w:hAnsi="Consolas"/>
          <w:b/>
          <w:bCs/>
        </w:rPr>
        <w:t>name</w:t>
      </w:r>
      <w:r>
        <w:t xml:space="preserve">"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00613E">
        <w:rPr>
          <w:b/>
          <w:bCs/>
        </w:rPr>
        <w:t>letters</w:t>
      </w:r>
      <w:r>
        <w:t xml:space="preserve"> and </w:t>
      </w:r>
      <w:r w:rsidRPr="0000613E">
        <w:rPr>
          <w:b/>
          <w:bCs/>
        </w:rPr>
        <w:t>spaces</w:t>
      </w:r>
      <w:r>
        <w:t xml:space="preserve">, otherwise raise a </w:t>
      </w:r>
      <w:r w:rsidR="00CB5ACA">
        <w:t>"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>Name can only contain letters and spaces</w:t>
      </w:r>
      <w:r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1433034D" w14:textId="7473FABB" w:rsidR="0000613E" w:rsidRPr="003A24FA" w:rsidRDefault="0000613E" w:rsidP="0000613E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age</w:t>
      </w:r>
      <w:r>
        <w:t xml:space="preserve">"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r w:rsidR="00CB5ACA">
        <w:t>"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218A8A67" w:rsidR="003A24FA" w:rsidRPr="003A24FA" w:rsidRDefault="003A24FA" w:rsidP="003A24FA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</w:rPr>
        <w:t>email</w:t>
      </w:r>
      <w:r>
        <w:t xml:space="preserve">"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r w:rsidR="00CB5ACA">
        <w:t>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 xml:space="preserve">"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367D66F5" w:rsidR="003A24FA" w:rsidRPr="003A24FA" w:rsidRDefault="003A24FA" w:rsidP="003A24FA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</w:rPr>
        <w:t>phone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t xml:space="preserve">"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a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4D070503" w:rsidR="003A24FA" w:rsidRPr="00540F26" w:rsidRDefault="003A24FA" w:rsidP="00540F26">
      <w:pPr>
        <w:pStyle w:val="af0"/>
        <w:numPr>
          <w:ilvl w:val="0"/>
          <w:numId w:val="17"/>
        </w:numPr>
        <w:rPr>
          <w:lang w:val="bg-BG"/>
        </w:rPr>
      </w:pPr>
      <w:r>
        <w:t>"</w:t>
      </w:r>
      <w:proofErr w:type="spellStart"/>
      <w:proofErr w:type="gramStart"/>
      <w:r w:rsidR="0075051D">
        <w:rPr>
          <w:rFonts w:ascii="Consolas" w:hAnsi="Consolas"/>
          <w:b/>
          <w:bCs/>
        </w:rPr>
        <w:t>website</w:t>
      </w:r>
      <w:proofErr w:type="gramEnd"/>
      <w:r w:rsidR="0075051D">
        <w:rPr>
          <w:rFonts w:ascii="Consolas" w:hAnsi="Consolas"/>
          <w:b/>
          <w:bCs/>
        </w:rPr>
        <w:t>_url</w:t>
      </w:r>
      <w:proofErr w:type="spellEnd"/>
      <w:r>
        <w:t xml:space="preserve">" </w:t>
      </w:r>
      <w:r w:rsidR="00B70E8B">
        <w:t>-</w:t>
      </w:r>
      <w:r>
        <w:t xml:space="preserve"> URL field. If the URL is </w:t>
      </w:r>
      <w:r w:rsidRPr="003A24FA">
        <w:rPr>
          <w:b/>
          <w:bCs/>
        </w:rPr>
        <w:t>invalid</w:t>
      </w:r>
      <w:r>
        <w:t>, raise a</w:t>
      </w:r>
      <w:r w:rsidR="00CB5ACA">
        <w:t xml:space="preserve"> "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rPr>
          <w:rFonts w:ascii="Consolas" w:hAnsi="Consolas"/>
          <w:b/>
          <w:bCs/>
        </w:rPr>
        <w:t>"</w:t>
      </w:r>
      <w:r w:rsidR="00CB5ACA">
        <w:t xml:space="preserve"> </w:t>
      </w:r>
      <w:r>
        <w:t>with the message "</w:t>
      </w:r>
      <w:r w:rsidRPr="003A24FA">
        <w:rPr>
          <w:rFonts w:ascii="Consolas" w:hAnsi="Consolas"/>
          <w:b/>
          <w:bCs/>
        </w:rPr>
        <w:t>Enter a valid URL</w:t>
      </w:r>
      <w:r>
        <w:t>".</w:t>
      </w:r>
    </w:p>
    <w:p w14:paraId="14ECF0E5" w14:textId="2AFA27ED" w:rsidR="00F42BEF" w:rsidRDefault="00540F26" w:rsidP="00540F26">
      <w:pPr>
        <w:pStyle w:val="3"/>
      </w:pPr>
      <w:r w:rsidRPr="000338D7">
        <w:t>Examples</w:t>
      </w:r>
    </w:p>
    <w:p w14:paraId="47E2D595" w14:textId="363C2902" w:rsidR="002826B7" w:rsidRPr="002826B7" w:rsidRDefault="002826B7" w:rsidP="002826B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EE108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13044A39" w14:textId="6AF9E921" w:rsidR="00AE0223" w:rsidRPr="00EE1086" w:rsidRDefault="005607BB" w:rsidP="00F42BEF">
            <w:pPr>
              <w:rPr>
                <w:rFonts w:ascii="Consolas" w:hAnsi="Consolas"/>
                <w:lang w:val="bg-BG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  <w:r w:rsidRPr="005607BB">
              <w:rPr>
                <w:rFonts w:ascii="Consolas" w:hAnsi="Consolas"/>
                <w:lang w:val="bg-BG"/>
              </w:rPr>
              <w:br/>
            </w: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EE108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Name can only contain letters and spaces</w:t>
            </w:r>
          </w:p>
          <w:p w14:paraId="603B6FF3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 18</w:t>
            </w:r>
          </w:p>
          <w:p w14:paraId="63429BFC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email address</w:t>
            </w:r>
          </w:p>
          <w:p w14:paraId="0D67032B" w14:textId="77777777" w:rsidR="005607BB" w:rsidRPr="005607BB" w:rsidRDefault="005607BB" w:rsidP="005607BB">
            <w:pPr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>Phone number must start with '+359' followed by 9 digits</w:t>
            </w:r>
          </w:p>
          <w:p w14:paraId="23E11FE0" w14:textId="43F13C52" w:rsidR="00EE1086" w:rsidRDefault="005607BB" w:rsidP="005607BB">
            <w:pPr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426DA0EF" w14:textId="092E8873" w:rsidR="00003652" w:rsidRDefault="00003652" w:rsidP="00F42BEF">
      <w:pPr>
        <w:rPr>
          <w:b/>
          <w:bCs/>
          <w:lang w:val="en-GB"/>
        </w:rPr>
      </w:pPr>
    </w:p>
    <w:p w14:paraId="161847E3" w14:textId="0F762442" w:rsidR="007C7B22" w:rsidRPr="007C7B22" w:rsidRDefault="007C7B22" w:rsidP="007C7B22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Media</w:t>
      </w:r>
    </w:p>
    <w:p w14:paraId="0D50813E" w14:textId="0133071B" w:rsidR="00335831" w:rsidRPr="008746B9" w:rsidRDefault="007C7B22" w:rsidP="00F42BEF">
      <w:pPr>
        <w:rPr>
          <w:lang w:val="bg-BG"/>
        </w:rPr>
      </w:pPr>
      <w:r w:rsidRPr="007C7B22">
        <w:t>You'll build a media management system that handles various types of media, including books, movies, and music.</w:t>
      </w:r>
    </w:p>
    <w:p w14:paraId="410DA856" w14:textId="6878A4F7" w:rsidR="003740DE" w:rsidRDefault="003740DE" w:rsidP="00F42BEF">
      <w:pPr>
        <w:rPr>
          <w:lang w:val="en-GB"/>
        </w:rPr>
      </w:pPr>
      <w:r>
        <w:rPr>
          <w:lang w:val="en-GB"/>
        </w:rPr>
        <w:t xml:space="preserve">Write a Django model called </w:t>
      </w:r>
      <w:r w:rsidR="00921BE4">
        <w:rPr>
          <w:lang w:val="en-GB"/>
        </w:rPr>
        <w:t>"</w:t>
      </w:r>
      <w:proofErr w:type="spellStart"/>
      <w:r w:rsidRPr="00921BE4">
        <w:rPr>
          <w:rFonts w:ascii="Consolas" w:hAnsi="Consolas"/>
          <w:b/>
          <w:bCs/>
          <w:lang w:val="en-GB"/>
        </w:rPr>
        <w:t>BaseMedia</w:t>
      </w:r>
      <w:proofErr w:type="spellEnd"/>
      <w:r w:rsidR="00921BE4"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base model, </w:t>
      </w:r>
      <w:r w:rsidR="008746B9" w:rsidRPr="008746B9">
        <w:rPr>
          <w:b/>
          <w:bCs/>
          <w:lang w:val="en-GB"/>
        </w:rPr>
        <w:t xml:space="preserve">and it 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419F3386" w:rsidR="003740DE" w:rsidRPr="00921BE4" w:rsidRDefault="00921BE4" w:rsidP="003740DE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 w:rsidRPr="00921BE4"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>"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76D1ACCF" w:rsidR="00921BE4" w:rsidRPr="003740DE" w:rsidRDefault="00921BE4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6EC74EE7" w:rsidR="00921BE4" w:rsidRPr="003740DE" w:rsidRDefault="00921BE4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AFB9C6D" w:rsidR="00893B22" w:rsidRDefault="00921BE4" w:rsidP="00893B22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created</w:t>
      </w:r>
      <w:proofErr w:type="gramEnd"/>
      <w:r>
        <w:rPr>
          <w:rFonts w:ascii="Consolas" w:hAnsi="Consolas"/>
          <w:b/>
          <w:bCs/>
          <w:lang w:val="en-GB"/>
        </w:rPr>
        <w:t>_at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A9AD11E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second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Book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20556091" w14:textId="6416F38F" w:rsidR="00893B22" w:rsidRPr="004722A4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title must have at least 5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634F7024" w:rsidR="00893B22" w:rsidRPr="00540F26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proofErr w:type="spellStart"/>
      <w:r>
        <w:rPr>
          <w:rFonts w:ascii="Consolas" w:hAnsi="Consolas"/>
          <w:b/>
          <w:bCs/>
          <w:lang w:val="en-GB"/>
        </w:rPr>
        <w:t>isbn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>
        <w:rPr>
          <w:lang w:val="en-GB"/>
        </w:rPr>
        <w:t>isbn</w:t>
      </w:r>
      <w:proofErr w:type="spellEnd"/>
      <w:r>
        <w:rPr>
          <w:lang w:val="en-GB"/>
        </w:rPr>
        <w:t xml:space="preserve"> must have at least 6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6017F054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third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Movie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116B9E43" w14:textId="56471134" w:rsidR="00893B22" w:rsidRPr="004722A4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director must have at least 8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</w:p>
    <w:p w14:paraId="68A31859" w14:textId="77777777" w:rsidR="00893B22" w:rsidRPr="00540F26" w:rsidRDefault="00893B22" w:rsidP="00893B22">
      <w:pPr>
        <w:pStyle w:val="af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69B9FD1C" w14:textId="77777777" w:rsidR="00893B22" w:rsidRDefault="00893B22" w:rsidP="00893B22">
      <w:pPr>
        <w:rPr>
          <w:lang w:val="en-GB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fourth</w:t>
      </w:r>
      <w:r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Music"</w:t>
      </w:r>
      <w:r>
        <w:rPr>
          <w:lang w:val="en-GB"/>
        </w:rPr>
        <w:t xml:space="preserve">. 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>. The model has the following fields:</w:t>
      </w:r>
    </w:p>
    <w:p w14:paraId="0B6D21B1" w14:textId="6933E3C1" w:rsidR="00893B22" w:rsidRPr="00893B22" w:rsidRDefault="00893B22" w:rsidP="00893B22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>The artist must have at least 9 characters, otherwise, raise a "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 with the message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9D3F8A">
      <w:pPr>
        <w:pStyle w:val="3"/>
      </w:pPr>
      <w:proofErr w:type="spellStart"/>
      <w:r>
        <w:t>BaseMedia</w:t>
      </w:r>
      <w:proofErr w:type="spellEnd"/>
      <w:r>
        <w:t xml:space="preserve"> Meta class</w:t>
      </w:r>
    </w:p>
    <w:p w14:paraId="3D41E2D4" w14:textId="7ECE0227" w:rsidR="00921BE4" w:rsidRPr="00540F26" w:rsidRDefault="00791430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r>
        <w:rPr>
          <w:color w:val="000000" w:themeColor="text1"/>
          <w:lang w:val="en-GB"/>
        </w:rPr>
        <w:t>"</w:t>
      </w:r>
      <w:proofErr w:type="spellStart"/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proofErr w:type="spellEnd"/>
      <w:r>
        <w:rPr>
          <w:color w:val="000000" w:themeColor="text1"/>
          <w:lang w:val="en-GB"/>
        </w:rPr>
        <w:t>"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>
        <w:rPr>
          <w:color w:val="000000" w:themeColor="text1"/>
          <w:lang w:val="en-GB"/>
        </w:rPr>
        <w:t>"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>"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9D3F8A">
      <w:pPr>
        <w:pStyle w:val="3"/>
      </w:pPr>
      <w:r>
        <w:t>Book Meta class</w:t>
      </w:r>
    </w:p>
    <w:p w14:paraId="495CE786" w14:textId="5A36765B" w:rsidR="00AE0223" w:rsidRPr="00540F26" w:rsidRDefault="00941A58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9D3F8A">
      <w:pPr>
        <w:pStyle w:val="3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921BE4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9D3F8A">
      <w:pPr>
        <w:pStyle w:val="3"/>
      </w:pPr>
      <w:r w:rsidRPr="00540F26">
        <w:lastRenderedPageBreak/>
        <w:t>Music</w:t>
      </w:r>
      <w:r>
        <w:t xml:space="preserve"> Meta class</w:t>
      </w:r>
    </w:p>
    <w:p w14:paraId="31C1B127" w14:textId="772CC8CF" w:rsidR="00CB5ACA" w:rsidRPr="00791430" w:rsidRDefault="00CB5ACA" w:rsidP="00CB5ACA">
      <w:pPr>
        <w:pStyle w:val="af0"/>
        <w:numPr>
          <w:ilvl w:val="0"/>
          <w:numId w:val="19"/>
        </w:numPr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036653B4" w14:textId="0E5D9834" w:rsidR="00CB5ACA" w:rsidRDefault="00540F26" w:rsidP="00540F26">
      <w:pPr>
        <w:pStyle w:val="3"/>
      </w:pPr>
      <w:r w:rsidRPr="000338D7">
        <w:t>Examples</w:t>
      </w:r>
    </w:p>
    <w:p w14:paraId="25386ADD" w14:textId="745462A4" w:rsidR="002826B7" w:rsidRPr="002826B7" w:rsidRDefault="002826B7" w:rsidP="002826B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296CF522" w14:textId="5AC1E9B1" w:rsidR="00692AED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375DED7F" w:rsidR="00540F26" w:rsidRPr="00AE0223" w:rsidRDefault="00AE0223" w:rsidP="006D2338">
            <w:pPr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AE0223">
            <w:pPr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AE0223">
            <w:pPr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author: Author must be at least 5 characters long</w:t>
            </w:r>
          </w:p>
          <w:p w14:paraId="26CACA13" w14:textId="0374BC9E" w:rsidR="00AE0223" w:rsidRDefault="00AE0223" w:rsidP="00AE0223">
            <w:pPr>
              <w:rPr>
                <w:b/>
                <w:bCs/>
                <w:lang w:val="en-GB"/>
              </w:rPr>
            </w:pPr>
            <w:proofErr w:type="spellStart"/>
            <w:r w:rsidRPr="00AE0223">
              <w:rPr>
                <w:rFonts w:ascii="Consolas" w:hAnsi="Consolas"/>
                <w:lang w:val="en-GB"/>
              </w:rPr>
              <w:t>isbn</w:t>
            </w:r>
            <w:proofErr w:type="spellEnd"/>
            <w:r w:rsidRPr="00AE0223">
              <w:rPr>
                <w:rFonts w:ascii="Consolas" w:hAnsi="Consolas"/>
                <w:lang w:val="en-GB"/>
              </w:rPr>
              <w:t>: ISBN must be at least 6 characters long</w:t>
            </w:r>
          </w:p>
        </w:tc>
      </w:tr>
    </w:tbl>
    <w:p w14:paraId="29EC3E50" w14:textId="77777777" w:rsidR="00692AED" w:rsidRDefault="00692AED" w:rsidP="00692AED">
      <w:pPr>
        <w:rPr>
          <w:b/>
          <w:bCs/>
          <w:lang w:val="en-GB"/>
        </w:rPr>
      </w:pPr>
    </w:p>
    <w:p w14:paraId="671F3C88" w14:textId="666A11F6" w:rsidR="00692AED" w:rsidRPr="007C7B22" w:rsidRDefault="00692AED" w:rsidP="00692AE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Digital Products</w:t>
      </w:r>
    </w:p>
    <w:p w14:paraId="2FFC2C85" w14:textId="18C1520D" w:rsidR="00692AED" w:rsidRDefault="00692AED" w:rsidP="00692AED">
      <w:pPr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>. The model has the following fields:</w:t>
      </w:r>
    </w:p>
    <w:p w14:paraId="7844A8E1" w14:textId="5FC2D56F" w:rsidR="00692AED" w:rsidRPr="00921BE4" w:rsidRDefault="00692AED" w:rsidP="00692AE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4BD5131B" w:rsidR="00692AED" w:rsidRPr="00893B22" w:rsidRDefault="00692AED" w:rsidP="00692AE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07B5414" w14:textId="2D29BCFC" w:rsidR="00893B22" w:rsidRDefault="00893B22" w:rsidP="00893B22">
      <w:pPr>
        <w:rPr>
          <w:lang w:val="en-GB"/>
        </w:rPr>
      </w:pPr>
      <w:r w:rsidRPr="00893B22">
        <w:rPr>
          <w:lang w:val="en-GB"/>
        </w:rPr>
        <w:t xml:space="preserve">Write a </w:t>
      </w:r>
      <w:r w:rsidRPr="00893B22">
        <w:rPr>
          <w:b/>
          <w:bCs/>
          <w:lang w:val="en-GB"/>
        </w:rPr>
        <w:t>second</w:t>
      </w:r>
      <w:r w:rsidRPr="00893B22">
        <w:rPr>
          <w:lang w:val="en-GB"/>
        </w:rPr>
        <w:t xml:space="preserve"> Django model called "</w:t>
      </w:r>
      <w:r w:rsidRPr="007F0150">
        <w:t xml:space="preserve"> </w:t>
      </w:r>
      <w:proofErr w:type="spellStart"/>
      <w:r w:rsidRPr="00893B22">
        <w:rPr>
          <w:rFonts w:ascii="Consolas" w:hAnsi="Consolas"/>
          <w:b/>
          <w:bCs/>
        </w:rPr>
        <w:t>DiscountedProduct</w:t>
      </w:r>
      <w:proofErr w:type="spellEnd"/>
      <w:r w:rsidRPr="00893B22">
        <w:rPr>
          <w:rFonts w:ascii="Consolas" w:hAnsi="Consolas"/>
          <w:b/>
          <w:bCs/>
          <w:lang w:val="en-GB"/>
        </w:rPr>
        <w:t>"</w:t>
      </w:r>
      <w:r w:rsidRPr="00893B22">
        <w:rPr>
          <w:lang w:val="en-GB"/>
        </w:rPr>
        <w:t xml:space="preserve">. It is a </w:t>
      </w:r>
      <w:r w:rsidRPr="00893B22">
        <w:rPr>
          <w:b/>
          <w:bCs/>
          <w:lang w:val="en-GB"/>
        </w:rPr>
        <w:t>type</w:t>
      </w:r>
      <w:r w:rsidRPr="00893B22">
        <w:rPr>
          <w:lang w:val="en-GB"/>
        </w:rPr>
        <w:t xml:space="preserve"> of </w:t>
      </w:r>
      <w:r w:rsidRPr="00893B22">
        <w:rPr>
          <w:b/>
          <w:bCs/>
          <w:lang w:val="en-GB"/>
        </w:rPr>
        <w:t>product</w:t>
      </w:r>
      <w:r w:rsidRPr="00893B22">
        <w:rPr>
          <w:lang w:val="en-GB"/>
        </w:rPr>
        <w:t xml:space="preserve">. </w:t>
      </w:r>
    </w:p>
    <w:p w14:paraId="49976255" w14:textId="77777777" w:rsidR="00893B22" w:rsidRPr="00540F26" w:rsidRDefault="00893B22" w:rsidP="00893B22">
      <w:pPr>
        <w:pStyle w:val="3"/>
      </w:pPr>
      <w:bookmarkStart w:id="0" w:name="_Hlk147954291"/>
      <w:proofErr w:type="spellStart"/>
      <w:r>
        <w:t>DiscountedProduct</w:t>
      </w:r>
      <w:proofErr w:type="spellEnd"/>
      <w:r>
        <w:t xml:space="preserve"> </w:t>
      </w:r>
      <w:bookmarkEnd w:id="0"/>
      <w:r>
        <w:t>Meta class</w:t>
      </w:r>
    </w:p>
    <w:p w14:paraId="4FA42328" w14:textId="77777777" w:rsidR="00893B22" w:rsidRPr="002053C8" w:rsidRDefault="00893B22" w:rsidP="00893B22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63DE157F" w14:textId="77777777" w:rsidR="002053C8" w:rsidRPr="0088161E" w:rsidRDefault="002053C8" w:rsidP="002053C8">
      <w:pPr>
        <w:pStyle w:val="af0"/>
      </w:pPr>
    </w:p>
    <w:p w14:paraId="70CA0C46" w14:textId="1E3BFAF2" w:rsidR="00692AED" w:rsidRDefault="00692AED" w:rsidP="007627AD">
      <w:pPr>
        <w:pStyle w:val="3"/>
      </w:pPr>
      <w:r>
        <w:lastRenderedPageBreak/>
        <w:t>Methods inside the Product model</w:t>
      </w:r>
    </w:p>
    <w:p w14:paraId="1D45C05D" w14:textId="70B8B9EE" w:rsidR="00692AED" w:rsidRPr="00692AED" w:rsidRDefault="00692AED" w:rsidP="00692AED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7BE6DB75" w:rsidR="00692AED" w:rsidRDefault="00692AED" w:rsidP="00692AED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A435A95" w:rsidR="007F0150" w:rsidRDefault="007F0150" w:rsidP="007F0150">
      <w:r>
        <w:t>Method: "</w:t>
      </w: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7F0150">
      <w:pPr>
        <w:pStyle w:val="af0"/>
        <w:numPr>
          <w:ilvl w:val="0"/>
          <w:numId w:val="20"/>
        </w:numPr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7627AD">
      <w:pPr>
        <w:pStyle w:val="3"/>
      </w:pPr>
      <w:r>
        <w:t xml:space="preserve">Methods inside the </w:t>
      </w:r>
      <w:proofErr w:type="spellStart"/>
      <w:r>
        <w:t>DiscountedProduct</w:t>
      </w:r>
      <w:proofErr w:type="spellEnd"/>
      <w:r>
        <w:t xml:space="preserve"> model</w:t>
      </w:r>
    </w:p>
    <w:p w14:paraId="78D44997" w14:textId="7E4104C3" w:rsidR="007567FF" w:rsidRPr="007567FF" w:rsidRDefault="007567FF" w:rsidP="007567FF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discount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5D4D1202" w:rsidR="007F0150" w:rsidRPr="00692AED" w:rsidRDefault="007F0150" w:rsidP="007F0150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27DFF94" w:rsidR="007F0150" w:rsidRDefault="007F0150" w:rsidP="007F0150">
      <w:r>
        <w:t>Method: "</w:t>
      </w: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77777777" w:rsidR="007F0150" w:rsidRDefault="007F0150" w:rsidP="007F0150">
      <w:r>
        <w:t>Method: "</w:t>
      </w: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"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7F0150">
      <w:pPr>
        <w:pStyle w:val="af0"/>
        <w:numPr>
          <w:ilvl w:val="0"/>
          <w:numId w:val="20"/>
        </w:numPr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282FFCFC" w14:textId="77777777" w:rsidR="0088161E" w:rsidRDefault="0088161E" w:rsidP="0088161E">
      <w:pPr>
        <w:pStyle w:val="3"/>
      </w:pPr>
      <w:r w:rsidRPr="000338D7">
        <w:t>Examples</w:t>
      </w:r>
    </w:p>
    <w:p w14:paraId="54091155" w14:textId="77777777" w:rsidR="0088161E" w:rsidRPr="002826B7" w:rsidRDefault="0088161E" w:rsidP="0088161E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A73539">
        <w:tc>
          <w:tcPr>
            <w:tcW w:w="10422" w:type="dxa"/>
            <w:shd w:val="clear" w:color="auto" w:fill="D9D9D9" w:themeFill="background1" w:themeFillShade="D9"/>
          </w:tcPr>
          <w:p w14:paraId="7AEAD626" w14:textId="77497D1B" w:rsidR="0088161E" w:rsidRDefault="0088161E" w:rsidP="00A73539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A73539">
        <w:tc>
          <w:tcPr>
            <w:tcW w:w="10422" w:type="dxa"/>
          </w:tcPr>
          <w:p w14:paraId="604C14B0" w14:textId="1D313F3C" w:rsidR="0088161E" w:rsidRPr="002053C8" w:rsidRDefault="002053C8" w:rsidP="0088161E">
            <w:pPr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Keyboar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Mouse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withou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price_without_discou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Withou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Discoun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lastRenderedPageBreak/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_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</w:p>
        </w:tc>
      </w:tr>
      <w:tr w:rsidR="0088161E" w14:paraId="56A82E95" w14:textId="77777777" w:rsidTr="00A73539">
        <w:tc>
          <w:tcPr>
            <w:tcW w:w="10422" w:type="dxa"/>
            <w:shd w:val="clear" w:color="auto" w:fill="D9D9D9" w:themeFill="background1" w:themeFillShade="D9"/>
          </w:tcPr>
          <w:p w14:paraId="004E4B37" w14:textId="77777777" w:rsidR="0088161E" w:rsidRDefault="0088161E" w:rsidP="00A73539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A73539">
        <w:tc>
          <w:tcPr>
            <w:tcW w:w="10422" w:type="dxa"/>
          </w:tcPr>
          <w:p w14:paraId="21AAAF35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2053C8">
            <w:pPr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2053C8">
            <w:pPr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74FA8B8F" w14:textId="77777777" w:rsidR="007F0150" w:rsidRPr="007F0150" w:rsidRDefault="007F0150" w:rsidP="007F0150"/>
    <w:p w14:paraId="37FDD1FA" w14:textId="22BB88E4" w:rsidR="00F43860" w:rsidRPr="007C7B22" w:rsidRDefault="00F43860" w:rsidP="00F43860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F43860">
      <w:pPr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>. The model has the following fields:</w:t>
      </w:r>
    </w:p>
    <w:p w14:paraId="38A6A207" w14:textId="2276431F" w:rsidR="00F43860" w:rsidRPr="00921BE4" w:rsidRDefault="00F43860" w:rsidP="00F43860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60FCBEA1" w:rsidR="00F43860" w:rsidRPr="00F43860" w:rsidRDefault="00F43860" w:rsidP="00F43860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hero</w:t>
      </w:r>
      <w:proofErr w:type="gramEnd"/>
      <w:r>
        <w:rPr>
          <w:rFonts w:ascii="Consolas" w:hAnsi="Consolas"/>
          <w:b/>
          <w:bCs/>
          <w:lang w:val="en-GB"/>
        </w:rPr>
        <w:t>_title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78102904" w:rsidR="008F0F09" w:rsidRDefault="00F43860" w:rsidP="008F0F09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positive integer field.</w:t>
      </w:r>
    </w:p>
    <w:p w14:paraId="3458778D" w14:textId="7C99ACD4" w:rsidR="008F0F09" w:rsidRPr="00893B22" w:rsidRDefault="008F0F09" w:rsidP="00032419">
      <w:pPr>
        <w:rPr>
          <w:rFonts w:ascii="Consolas" w:hAnsi="Consolas"/>
          <w:b/>
          <w:bCs/>
          <w:lang w:val="bg-BG"/>
        </w:rPr>
      </w:pPr>
      <w:r>
        <w:rPr>
          <w:lang w:val="en-GB"/>
        </w:rPr>
        <w:t xml:space="preserve">Write a </w:t>
      </w:r>
      <w:r w:rsidRPr="008F0F09">
        <w:rPr>
          <w:b/>
          <w:bCs/>
          <w:lang w:val="en-GB"/>
        </w:rPr>
        <w:t>second</w:t>
      </w:r>
      <w:r>
        <w:rPr>
          <w:lang w:val="en-GB"/>
        </w:rPr>
        <w:t xml:space="preserve"> Django model called "</w:t>
      </w:r>
      <w:proofErr w:type="spellStart"/>
      <w:r w:rsidRPr="008F0F09">
        <w:rPr>
          <w:rFonts w:ascii="Consolas" w:hAnsi="Consolas"/>
          <w:b/>
          <w:bCs/>
          <w:lang w:val="en-GB"/>
        </w:rPr>
        <w:t>SpiderHero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</w:t>
      </w:r>
      <w:r w:rsidRPr="008F0F09">
        <w:rPr>
          <w:b/>
          <w:bCs/>
          <w:lang w:val="en-GB"/>
        </w:rPr>
        <w:t>type</w:t>
      </w:r>
      <w:r>
        <w:rPr>
          <w:b/>
          <w:bCs/>
          <w:lang w:val="en-GB"/>
        </w:rPr>
        <w:t xml:space="preserve"> </w:t>
      </w:r>
      <w:r w:rsidRPr="008F0F09">
        <w:rPr>
          <w:lang w:val="en-GB"/>
        </w:rPr>
        <w:t>of</w:t>
      </w:r>
      <w:r>
        <w:rPr>
          <w:lang w:val="en-GB"/>
        </w:rPr>
        <w:t xml:space="preserve"> </w:t>
      </w:r>
      <w:r w:rsidRPr="008F0F09">
        <w:rPr>
          <w:b/>
          <w:bCs/>
          <w:lang w:val="en-GB"/>
        </w:rPr>
        <w:t>hero</w:t>
      </w:r>
      <w:r>
        <w:rPr>
          <w:lang w:val="en-GB"/>
        </w:rPr>
        <w:t xml:space="preserve">. </w:t>
      </w:r>
    </w:p>
    <w:p w14:paraId="61C6831E" w14:textId="3A9725F9" w:rsidR="00893B22" w:rsidRPr="00893B22" w:rsidRDefault="00893B22" w:rsidP="00893B22">
      <w:pPr>
        <w:rPr>
          <w:rFonts w:ascii="Consolas" w:hAnsi="Consolas"/>
          <w:b/>
          <w:bCs/>
          <w:lang w:val="bg-BG"/>
        </w:rPr>
      </w:pPr>
      <w:r>
        <w:rPr>
          <w:lang w:val="en-GB"/>
        </w:rPr>
        <w:t xml:space="preserve">Write a </w:t>
      </w:r>
      <w:r>
        <w:rPr>
          <w:b/>
          <w:bCs/>
          <w:lang w:val="en-GB"/>
        </w:rPr>
        <w:t>third</w:t>
      </w:r>
      <w:r>
        <w:rPr>
          <w:lang w:val="en-GB"/>
        </w:rPr>
        <w:t xml:space="preserve"> Django model called "</w:t>
      </w:r>
      <w:proofErr w:type="spellStart"/>
      <w:r w:rsidR="003D572B">
        <w:rPr>
          <w:rFonts w:ascii="Consolas" w:hAnsi="Consolas"/>
          <w:b/>
          <w:bCs/>
          <w:lang w:val="en-GB"/>
        </w:rPr>
        <w:t>Flash</w:t>
      </w:r>
      <w:r w:rsidRPr="008F0F09">
        <w:rPr>
          <w:rFonts w:ascii="Consolas" w:hAnsi="Consolas"/>
          <w:b/>
          <w:bCs/>
          <w:lang w:val="en-GB"/>
        </w:rPr>
        <w:t>Hero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It is a </w:t>
      </w:r>
      <w:r w:rsidRPr="008F0F09">
        <w:rPr>
          <w:b/>
          <w:bCs/>
          <w:lang w:val="en-GB"/>
        </w:rPr>
        <w:t>type</w:t>
      </w:r>
      <w:r>
        <w:rPr>
          <w:b/>
          <w:bCs/>
          <w:lang w:val="en-GB"/>
        </w:rPr>
        <w:t xml:space="preserve"> </w:t>
      </w:r>
      <w:r w:rsidRPr="008F0F09">
        <w:rPr>
          <w:lang w:val="en-GB"/>
        </w:rPr>
        <w:t>of</w:t>
      </w:r>
      <w:r>
        <w:rPr>
          <w:lang w:val="en-GB"/>
        </w:rPr>
        <w:t xml:space="preserve"> </w:t>
      </w:r>
      <w:r w:rsidRPr="008F0F09">
        <w:rPr>
          <w:b/>
          <w:bCs/>
          <w:lang w:val="en-GB"/>
        </w:rPr>
        <w:t>hero</w:t>
      </w:r>
      <w:r>
        <w:rPr>
          <w:lang w:val="en-GB"/>
        </w:rPr>
        <w:t xml:space="preserve">. </w:t>
      </w:r>
    </w:p>
    <w:p w14:paraId="697AB322" w14:textId="15039B96" w:rsidR="00893B22" w:rsidRDefault="00893B22" w:rsidP="00893B22">
      <w:pPr>
        <w:pStyle w:val="3"/>
      </w:pPr>
      <w:r>
        <w:t xml:space="preserve">Methods inside the </w:t>
      </w:r>
      <w:proofErr w:type="spellStart"/>
      <w:r>
        <w:t>SpiderHero</w:t>
      </w:r>
      <w:proofErr w:type="spellEnd"/>
      <w:r>
        <w:t xml:space="preserve"> model</w:t>
      </w:r>
    </w:p>
    <w:p w14:paraId="2450866E" w14:textId="77A70DD3" w:rsidR="008A19AF" w:rsidRDefault="00893B22" w:rsidP="002053C8">
      <w:pPr>
        <w:rPr>
          <w:rFonts w:cstheme="minorHAnsi"/>
        </w:rPr>
      </w:pPr>
      <w:r>
        <w:t xml:space="preserve">Method: </w:t>
      </w:r>
      <w:r w:rsidRPr="00893B22">
        <w:rPr>
          <w:rFonts w:ascii="Consolas" w:hAnsi="Consolas"/>
          <w:b/>
          <w:bCs/>
        </w:rPr>
        <w:t>"</w:t>
      </w:r>
      <w:proofErr w:type="spellStart"/>
      <w:r w:rsidRPr="00893B22">
        <w:rPr>
          <w:rFonts w:ascii="Consolas" w:hAnsi="Consolas"/>
          <w:b/>
          <w:bCs/>
        </w:rPr>
        <w:t>swing_from_</w:t>
      </w:r>
      <w:proofErr w:type="gramStart"/>
      <w:r w:rsidRPr="00893B22">
        <w:rPr>
          <w:rFonts w:ascii="Consolas" w:hAnsi="Consolas"/>
          <w:b/>
          <w:bCs/>
        </w:rPr>
        <w:t>buildings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  <w:r w:rsidR="00F75A70">
        <w:rPr>
          <w:rFonts w:cstheme="minorHAnsi"/>
        </w:rPr>
        <w:t xml:space="preserve"> </w:t>
      </w:r>
    </w:p>
    <w:p w14:paraId="3A575DAB" w14:textId="448AD802" w:rsidR="008A19AF" w:rsidRPr="008F7A2A" w:rsidRDefault="008A19AF" w:rsidP="008A19AF">
      <w:pPr>
        <w:pStyle w:val="af0"/>
        <w:numPr>
          <w:ilvl w:val="0"/>
          <w:numId w:val="18"/>
        </w:numPr>
        <w:rPr>
          <w:rFonts w:cstheme="minorHAnsi"/>
          <w:b/>
          <w:bCs/>
          <w:lang w:val="bg-BG"/>
        </w:rPr>
      </w:pPr>
      <w:r w:rsidRPr="003D572B">
        <w:rPr>
          <w:rFonts w:cstheme="minorHAnsi"/>
        </w:rPr>
        <w:t xml:space="preserve">If the </w:t>
      </w:r>
      <w:r w:rsidRPr="003D572B">
        <w:rPr>
          <w:rFonts w:cstheme="minorHAnsi"/>
          <w:b/>
          <w:bCs/>
        </w:rPr>
        <w:t xml:space="preserve">energy is less than or equal to </w:t>
      </w:r>
      <w:r>
        <w:rPr>
          <w:rFonts w:cstheme="minorHAnsi"/>
          <w:b/>
          <w:bCs/>
        </w:rPr>
        <w:t>0</w:t>
      </w:r>
      <w:r w:rsidRPr="003D572B">
        <w:rPr>
          <w:rFonts w:cstheme="minorHAnsi"/>
          <w:b/>
          <w:bCs/>
        </w:rPr>
        <w:t xml:space="preserve">, </w:t>
      </w:r>
      <w:r>
        <w:rPr>
          <w:rFonts w:cstheme="minorHAnsi"/>
        </w:rPr>
        <w:t xml:space="preserve">only </w:t>
      </w:r>
      <w:r w:rsidRPr="003D572B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s a result: </w:t>
      </w:r>
      <w:r w:rsidRPr="003D572B">
        <w:rPr>
          <w:rFonts w:ascii="Consolas" w:hAnsi="Consolas" w:cstheme="minorHAnsi"/>
          <w:b/>
          <w:bCs/>
          <w:lang w:val="bg-BG"/>
        </w:rPr>
        <w:t>"{</w:t>
      </w:r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Pr="003D572B">
        <w:rPr>
          <w:rFonts w:cstheme="minorHAnsi"/>
        </w:rPr>
        <w:t>.</w:t>
      </w:r>
      <w:r w:rsidR="008F7A2A">
        <w:rPr>
          <w:rFonts w:cstheme="minorHAnsi"/>
          <w:lang w:val="bg-BG"/>
        </w:rPr>
        <w:t xml:space="preserve"> </w:t>
      </w:r>
    </w:p>
    <w:p w14:paraId="2A76D36F" w14:textId="7FE1E7E4" w:rsidR="003D572B" w:rsidRPr="008A19AF" w:rsidRDefault="00893B22" w:rsidP="008A19AF">
      <w:pPr>
        <w:pStyle w:val="af0"/>
        <w:numPr>
          <w:ilvl w:val="0"/>
          <w:numId w:val="18"/>
        </w:numPr>
        <w:rPr>
          <w:rFonts w:cstheme="minorHAnsi"/>
        </w:rPr>
      </w:pPr>
      <w:r w:rsidRPr="008A19AF">
        <w:rPr>
          <w:rFonts w:cstheme="minorHAnsi"/>
        </w:rPr>
        <w:t xml:space="preserve">If you </w:t>
      </w:r>
      <w:r w:rsidRPr="008A19AF">
        <w:rPr>
          <w:rFonts w:cstheme="minorHAnsi"/>
          <w:b/>
          <w:bCs/>
        </w:rPr>
        <w:t>successfully</w:t>
      </w:r>
      <w:r w:rsidRPr="008A19AF">
        <w:rPr>
          <w:rFonts w:cstheme="minorHAnsi"/>
        </w:rPr>
        <w:t xml:space="preserve"> used the ability</w:t>
      </w:r>
      <w:r w:rsidR="008A19AF">
        <w:rPr>
          <w:rFonts w:cstheme="minorHAnsi"/>
        </w:rPr>
        <w:t xml:space="preserve"> (the </w:t>
      </w:r>
      <w:r w:rsidR="008A19AF" w:rsidRPr="008A19AF">
        <w:rPr>
          <w:rFonts w:cstheme="minorHAnsi"/>
          <w:b/>
          <w:bCs/>
        </w:rPr>
        <w:t>remaining</w:t>
      </w:r>
      <w:r w:rsidR="008A19AF">
        <w:rPr>
          <w:rFonts w:cstheme="minorHAnsi"/>
        </w:rPr>
        <w:t xml:space="preserve"> </w:t>
      </w:r>
      <w:r w:rsidR="008A19AF" w:rsidRPr="008A19AF">
        <w:rPr>
          <w:rFonts w:cstheme="minorHAnsi"/>
          <w:b/>
          <w:bCs/>
        </w:rPr>
        <w:t>energy</w:t>
      </w:r>
      <w:r w:rsidR="008A19AF">
        <w:rPr>
          <w:rFonts w:cstheme="minorHAnsi"/>
        </w:rPr>
        <w:t xml:space="preserve"> is a </w:t>
      </w:r>
      <w:r w:rsidR="008A19AF" w:rsidRPr="008A19AF">
        <w:rPr>
          <w:rFonts w:cstheme="minorHAnsi"/>
          <w:b/>
          <w:bCs/>
        </w:rPr>
        <w:t>positive number</w:t>
      </w:r>
      <w:r w:rsidR="008A19AF">
        <w:rPr>
          <w:rFonts w:cstheme="minorHAnsi"/>
        </w:rPr>
        <w:t>)</w:t>
      </w:r>
      <w:r w:rsidR="008A19AF" w:rsidRPr="003D572B">
        <w:rPr>
          <w:rFonts w:cstheme="minorHAnsi"/>
        </w:rPr>
        <w:t xml:space="preserve">, </w:t>
      </w:r>
      <w:r w:rsidRPr="008A19AF">
        <w:rPr>
          <w:rFonts w:cstheme="minorHAnsi"/>
          <w:b/>
          <w:bCs/>
        </w:rPr>
        <w:t>save</w:t>
      </w:r>
      <w:r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Pr="008A19AF">
        <w:rPr>
          <w:rFonts w:cstheme="minorHAnsi"/>
        </w:rPr>
        <w:t xml:space="preserve"> and </w:t>
      </w:r>
      <w:r w:rsidRPr="008A19AF">
        <w:rPr>
          <w:rFonts w:cstheme="minorHAnsi"/>
          <w:b/>
          <w:bCs/>
        </w:rPr>
        <w:t>return</w:t>
      </w:r>
      <w:r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Pr="008A19AF">
        <w:rPr>
          <w:rFonts w:cstheme="minorHAnsi"/>
        </w:rPr>
        <w:t xml:space="preserve"> result: </w:t>
      </w:r>
      <w:r w:rsidRPr="008A19AF">
        <w:rPr>
          <w:rFonts w:ascii="Consolas" w:hAnsi="Consolas" w:cstheme="minorHAnsi"/>
          <w:b/>
          <w:bCs/>
          <w:lang w:val="bg-BG"/>
        </w:rPr>
        <w:t>"{</w:t>
      </w:r>
      <w:r w:rsidRPr="008A19AF">
        <w:rPr>
          <w:rFonts w:ascii="Consolas" w:hAnsi="Consolas" w:cstheme="minorHAnsi"/>
          <w:b/>
          <w:bCs/>
        </w:rPr>
        <w:t>hero_</w:t>
      </w:r>
      <w:r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</w:p>
    <w:p w14:paraId="4BCE99F8" w14:textId="143A87FC" w:rsidR="003D572B" w:rsidRDefault="003D572B" w:rsidP="003D572B">
      <w:pPr>
        <w:pStyle w:val="3"/>
      </w:pPr>
      <w:r>
        <w:t xml:space="preserve">Methods inside the </w:t>
      </w:r>
      <w:proofErr w:type="spellStart"/>
      <w:r>
        <w:t>FlashHero</w:t>
      </w:r>
      <w:proofErr w:type="spellEnd"/>
      <w:r>
        <w:t xml:space="preserve"> model</w:t>
      </w:r>
    </w:p>
    <w:p w14:paraId="4FF5ABAA" w14:textId="1004477D" w:rsidR="003D572B" w:rsidRDefault="003D572B" w:rsidP="003D572B">
      <w:pPr>
        <w:rPr>
          <w:rFonts w:cstheme="minorHAnsi"/>
        </w:rPr>
      </w:pPr>
      <w:r>
        <w:t xml:space="preserve">Method: </w:t>
      </w:r>
      <w:r w:rsidRPr="00893B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un_at_super_</w:t>
      </w:r>
      <w:proofErr w:type="gramStart"/>
      <w:r>
        <w:rPr>
          <w:rFonts w:ascii="Consolas" w:hAnsi="Consolas"/>
          <w:b/>
          <w:bCs/>
        </w:rPr>
        <w:t>speed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132BC96B" w:rsidR="003D572B" w:rsidRPr="008A19AF" w:rsidRDefault="003D572B" w:rsidP="003D572B">
      <w:pPr>
        <w:pStyle w:val="af0"/>
        <w:numPr>
          <w:ilvl w:val="0"/>
          <w:numId w:val="18"/>
        </w:numPr>
        <w:rPr>
          <w:rFonts w:ascii="Consolas" w:hAnsi="Consolas" w:cstheme="minorHAnsi"/>
          <w:b/>
          <w:bCs/>
        </w:rPr>
      </w:pPr>
      <w:r w:rsidRPr="003D572B">
        <w:rPr>
          <w:rFonts w:cstheme="minorHAnsi"/>
        </w:rPr>
        <w:lastRenderedPageBreak/>
        <w:t xml:space="preserve">If the </w:t>
      </w:r>
      <w:r w:rsidRPr="003D572B">
        <w:rPr>
          <w:rFonts w:cstheme="minorHAnsi"/>
          <w:b/>
          <w:bCs/>
        </w:rPr>
        <w:t xml:space="preserve">energy is less than or equal to </w:t>
      </w:r>
      <w:r w:rsidR="008A19AF">
        <w:rPr>
          <w:rFonts w:cstheme="minorHAnsi"/>
          <w:b/>
          <w:bCs/>
        </w:rPr>
        <w:t>0</w:t>
      </w:r>
      <w:r w:rsidRPr="003D572B">
        <w:rPr>
          <w:rFonts w:cstheme="minorHAnsi"/>
          <w:b/>
          <w:bCs/>
        </w:rPr>
        <w:t xml:space="preserve">, </w:t>
      </w:r>
      <w:r>
        <w:rPr>
          <w:rFonts w:cstheme="minorHAnsi"/>
        </w:rPr>
        <w:t xml:space="preserve">only </w:t>
      </w:r>
      <w:r w:rsidRPr="003D572B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as a result: </w:t>
      </w:r>
      <w:r w:rsidRPr="003D572B"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</w:rPr>
        <w:t>name</w:t>
      </w:r>
      <w:proofErr w:type="spellEnd"/>
      <w:r w:rsidRPr="003D572B">
        <w:rPr>
          <w:rFonts w:ascii="Consolas" w:hAnsi="Consolas" w:cstheme="minorHAnsi"/>
          <w:b/>
          <w:bCs/>
        </w:rPr>
        <w:t>} as Flash Hero needs to recharge the speed force"</w:t>
      </w:r>
      <w:r w:rsidRPr="003D572B">
        <w:rPr>
          <w:rFonts w:cstheme="minorHAnsi"/>
        </w:rPr>
        <w:t>.</w:t>
      </w:r>
    </w:p>
    <w:p w14:paraId="590AA2DF" w14:textId="5059A028" w:rsidR="008A19AF" w:rsidRPr="00F75A70" w:rsidRDefault="008A19AF" w:rsidP="008A19AF">
      <w:pPr>
        <w:pStyle w:val="af0"/>
        <w:numPr>
          <w:ilvl w:val="0"/>
          <w:numId w:val="18"/>
        </w:numPr>
        <w:rPr>
          <w:rFonts w:ascii="Consolas" w:hAnsi="Consolas" w:cstheme="minorHAnsi"/>
          <w:b/>
          <w:bCs/>
        </w:rPr>
      </w:pPr>
      <w:r w:rsidRPr="003D572B">
        <w:rPr>
          <w:rFonts w:cstheme="minorHAnsi"/>
        </w:rPr>
        <w:t xml:space="preserve">If you </w:t>
      </w:r>
      <w:r w:rsidRPr="003D572B">
        <w:rPr>
          <w:rFonts w:cstheme="minorHAnsi"/>
          <w:b/>
          <w:bCs/>
        </w:rPr>
        <w:t>successfully</w:t>
      </w:r>
      <w:r w:rsidRPr="003D572B">
        <w:rPr>
          <w:rFonts w:cstheme="minorHAnsi"/>
        </w:rPr>
        <w:t xml:space="preserve"> used the ability</w:t>
      </w:r>
      <w:r>
        <w:rPr>
          <w:rFonts w:cstheme="minorHAnsi"/>
        </w:rPr>
        <w:t xml:space="preserve"> (the </w:t>
      </w:r>
      <w:r w:rsidRPr="008A19AF">
        <w:rPr>
          <w:rFonts w:cstheme="minorHAnsi"/>
          <w:b/>
          <w:bCs/>
        </w:rPr>
        <w:t>remaining</w:t>
      </w:r>
      <w:r>
        <w:rPr>
          <w:rFonts w:cstheme="minorHAnsi"/>
        </w:rPr>
        <w:t xml:space="preserve"> </w:t>
      </w:r>
      <w:r w:rsidRPr="008A19AF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is a </w:t>
      </w:r>
      <w:r w:rsidRPr="008A19AF">
        <w:rPr>
          <w:rFonts w:cstheme="minorHAnsi"/>
          <w:b/>
          <w:bCs/>
        </w:rPr>
        <w:t>positive number</w:t>
      </w:r>
      <w:r>
        <w:rPr>
          <w:rFonts w:cstheme="minorHAnsi"/>
        </w:rPr>
        <w:t>)</w:t>
      </w:r>
      <w:r w:rsidRPr="003D572B">
        <w:rPr>
          <w:rFonts w:cstheme="minorHAnsi"/>
        </w:rPr>
        <w:t xml:space="preserve">, </w:t>
      </w:r>
      <w:r w:rsidRPr="003D572B">
        <w:rPr>
          <w:rFonts w:cstheme="minorHAnsi"/>
          <w:b/>
          <w:bCs/>
        </w:rPr>
        <w:t>save</w:t>
      </w:r>
      <w:r w:rsidRPr="003D572B">
        <w:rPr>
          <w:rFonts w:cstheme="minorHAnsi"/>
        </w:rPr>
        <w:t xml:space="preserve"> all the changes, and </w:t>
      </w:r>
      <w:r w:rsidRPr="003D572B">
        <w:rPr>
          <w:rFonts w:cstheme="minorHAnsi"/>
          <w:b/>
          <w:bCs/>
        </w:rPr>
        <w:t>return</w:t>
      </w:r>
      <w:r w:rsidRPr="003D572B">
        <w:rPr>
          <w:rFonts w:cstheme="minorHAnsi"/>
        </w:rPr>
        <w:t xml:space="preserve"> a</w:t>
      </w:r>
      <w:r>
        <w:rPr>
          <w:rFonts w:cstheme="minorHAnsi"/>
        </w:rPr>
        <w:t>s a</w:t>
      </w:r>
      <w:r w:rsidRPr="003D572B">
        <w:rPr>
          <w:rFonts w:cstheme="minorHAnsi"/>
        </w:rPr>
        <w:t xml:space="preserve"> result: </w:t>
      </w:r>
      <w:r w:rsidRPr="003D572B">
        <w:rPr>
          <w:rFonts w:ascii="Consolas" w:hAnsi="Consolas" w:cstheme="minorHAnsi"/>
          <w:b/>
          <w:bCs/>
        </w:rPr>
        <w:t>"{</w:t>
      </w:r>
      <w:proofErr w:type="spellStart"/>
      <w:r>
        <w:rPr>
          <w:rFonts w:ascii="Consolas" w:hAnsi="Consolas" w:cstheme="minorHAnsi"/>
          <w:b/>
          <w:bCs/>
        </w:rPr>
        <w:t>hero_</w:t>
      </w:r>
      <w:r w:rsidRPr="003D572B">
        <w:rPr>
          <w:rFonts w:ascii="Consolas" w:hAnsi="Consolas" w:cstheme="minorHAnsi"/>
          <w:b/>
          <w:bCs/>
        </w:rPr>
        <w:t>name</w:t>
      </w:r>
      <w:proofErr w:type="spellEnd"/>
      <w:r w:rsidRPr="003D572B">
        <w:rPr>
          <w:rFonts w:ascii="Consolas" w:hAnsi="Consolas" w:cstheme="minorHAnsi"/>
          <w:b/>
          <w:bCs/>
        </w:rPr>
        <w:t>} as Flash Hero runs at lightning speed, saving the day"</w:t>
      </w:r>
      <w:r w:rsidRPr="003D572B">
        <w:rPr>
          <w:rFonts w:cstheme="minorHAnsi"/>
        </w:rPr>
        <w:t>.</w:t>
      </w:r>
    </w:p>
    <w:p w14:paraId="4B01F394" w14:textId="565127F0" w:rsidR="003D572B" w:rsidRPr="00540F26" w:rsidRDefault="003D572B" w:rsidP="003D572B">
      <w:pPr>
        <w:pStyle w:val="3"/>
      </w:pPr>
      <w:proofErr w:type="spellStart"/>
      <w:r>
        <w:t>SpiderHero</w:t>
      </w:r>
      <w:proofErr w:type="spellEnd"/>
      <w:r>
        <w:t xml:space="preserve"> Meta class</w:t>
      </w:r>
    </w:p>
    <w:p w14:paraId="24EA41F2" w14:textId="036E70A1" w:rsidR="003D572B" w:rsidRPr="0088161E" w:rsidRDefault="003D572B" w:rsidP="003D572B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Spider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3D572B">
      <w:pPr>
        <w:pStyle w:val="3"/>
      </w:pPr>
      <w:proofErr w:type="spellStart"/>
      <w:r>
        <w:t>FlashHero</w:t>
      </w:r>
      <w:proofErr w:type="spellEnd"/>
      <w:r>
        <w:t xml:space="preserve"> Meta class</w:t>
      </w:r>
    </w:p>
    <w:p w14:paraId="5E9D8657" w14:textId="0424D94B" w:rsidR="003D572B" w:rsidRPr="0088161E" w:rsidRDefault="003D572B" w:rsidP="003D572B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Flash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F34E17">
      <w:pPr>
        <w:pStyle w:val="3"/>
      </w:pPr>
      <w:proofErr w:type="spellStart"/>
      <w:r>
        <w:t>Mixin</w:t>
      </w:r>
      <w:proofErr w:type="spellEnd"/>
      <w:r>
        <w:t xml:space="preserve"> </w:t>
      </w:r>
      <w:bookmarkStart w:id="1" w:name="_Hlk148025834"/>
      <w:proofErr w:type="spellStart"/>
      <w:r>
        <w:t>RechargeEnergyMixin</w:t>
      </w:r>
      <w:proofErr w:type="spellEnd"/>
      <w:r>
        <w:t xml:space="preserve"> </w:t>
      </w:r>
      <w:bookmarkEnd w:id="1"/>
    </w:p>
    <w:p w14:paraId="2326E573" w14:textId="20C94366" w:rsidR="00F34E17" w:rsidRDefault="00F34E17" w:rsidP="00F34E17">
      <w:r>
        <w:t xml:space="preserve">Write a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called "</w:t>
      </w:r>
      <w:proofErr w:type="spellStart"/>
      <w:r w:rsidRPr="00F34E17">
        <w:rPr>
          <w:rFonts w:ascii="Consolas" w:hAnsi="Consolas"/>
          <w:b/>
          <w:bCs/>
        </w:rPr>
        <w:t>RechargeEnergyMixin</w:t>
      </w:r>
      <w:proofErr w:type="spellEnd"/>
      <w:r>
        <w:t xml:space="preserve">".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has the following method:</w:t>
      </w:r>
    </w:p>
    <w:p w14:paraId="798359A7" w14:textId="6922D688" w:rsidR="00F34E17" w:rsidRPr="00F34E17" w:rsidRDefault="00F34E17" w:rsidP="00F34E17">
      <w:pPr>
        <w:rPr>
          <w:rFonts w:cstheme="minorHAnsi"/>
        </w:rPr>
      </w:pPr>
      <w:r>
        <w:t>Method:</w:t>
      </w:r>
      <w:r w:rsidRPr="00F34E17">
        <w:rPr>
          <w:rFonts w:cstheme="minorHAnsi"/>
          <w:b/>
          <w:bCs/>
        </w:rPr>
        <w:t xml:space="preserve"> </w:t>
      </w:r>
      <w:r w:rsidRPr="00893B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harge_</w:t>
      </w:r>
      <w:proofErr w:type="gramStart"/>
      <w:r>
        <w:rPr>
          <w:rFonts w:ascii="Consolas" w:hAnsi="Consolas"/>
          <w:b/>
          <w:bCs/>
        </w:rPr>
        <w:t>energy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"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hero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921BE4"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78067E19" w14:textId="77777777" w:rsidR="00F34E17" w:rsidRDefault="00F34E17" w:rsidP="00F34E17">
      <w:pPr>
        <w:pStyle w:val="3"/>
      </w:pPr>
      <w:r w:rsidRPr="000338D7">
        <w:t>Examples</w:t>
      </w:r>
    </w:p>
    <w:p w14:paraId="2C20867C" w14:textId="77777777" w:rsidR="00F34E17" w:rsidRPr="002826B7" w:rsidRDefault="00F34E17" w:rsidP="00F34E1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334B6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4F810425" w14:textId="79B60177" w:rsidR="002053C8" w:rsidRPr="00032419" w:rsidRDefault="009C4D35" w:rsidP="00F34E17">
            <w:pPr>
              <w:rPr>
                <w:rFonts w:ascii="Consolas" w:hAnsi="Consolas"/>
                <w:lang w:val="bg-BG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reat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of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SpiderHero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nam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"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-Man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_titl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"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10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reat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of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FlashHero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nam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"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 Flash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_title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="Flash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Hero</w:t>
            </w:r>
            <w:proofErr w:type="spellEnd"/>
            <w:r w:rsidRPr="009C4D35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=7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Save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o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databas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sav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save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Ru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special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abilitie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swing_from_buildings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run_at_super_speed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swing_from_buildings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)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Recharg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of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Spider-Ma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and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Flash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using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mixi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method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recharge_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195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recharge_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4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#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Now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you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an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check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updated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energy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level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f"{spiderman.name} - Energy: {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spiderman.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}")</w:t>
            </w:r>
            <w:r w:rsidRPr="009C4D35">
              <w:rPr>
                <w:rFonts w:ascii="Consolas" w:hAnsi="Consolas"/>
                <w:lang w:val="bg-BG"/>
              </w:rPr>
              <w:br/>
            </w:r>
            <w:proofErr w:type="spellStart"/>
            <w:r w:rsidRPr="009C4D35">
              <w:rPr>
                <w:rFonts w:ascii="Consolas" w:hAnsi="Consolas"/>
                <w:lang w:val="bg-BG"/>
              </w:rPr>
              <w:t>print</w:t>
            </w:r>
            <w:proofErr w:type="spellEnd"/>
            <w:r w:rsidRPr="009C4D35">
              <w:rPr>
                <w:rFonts w:ascii="Consolas" w:hAnsi="Consolas"/>
                <w:lang w:val="bg-BG"/>
              </w:rPr>
              <w:t>(f"{flash.name} - Energy: {</w:t>
            </w:r>
            <w:proofErr w:type="spellStart"/>
            <w:r w:rsidRPr="009C4D35">
              <w:rPr>
                <w:rFonts w:ascii="Consolas" w:hAnsi="Consolas"/>
                <w:lang w:val="bg-BG"/>
              </w:rPr>
              <w:t>flash.energy</w:t>
            </w:r>
            <w:proofErr w:type="spellEnd"/>
            <w:r w:rsidRPr="009C4D35">
              <w:rPr>
                <w:rFonts w:ascii="Consolas" w:hAnsi="Consolas"/>
                <w:lang w:val="bg-BG"/>
              </w:rPr>
              <w:t>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334B6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6085FEF6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Spider-Man as Spider Hero swings from buildings using web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shooters</w:t>
            </w:r>
            <w:proofErr w:type="gramEnd"/>
          </w:p>
          <w:p w14:paraId="0F930C7F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The Flash as Flash Hero runs at lightning speed, saving the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day</w:t>
            </w:r>
            <w:proofErr w:type="gramEnd"/>
          </w:p>
          <w:p w14:paraId="1753118C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Spider-Man as Spider Hero is out of web shooter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fluid</w:t>
            </w:r>
            <w:proofErr w:type="gramEnd"/>
          </w:p>
          <w:p w14:paraId="68D4DE2E" w14:textId="77777777" w:rsidR="009C4D35" w:rsidRPr="009C4D35" w:rsidRDefault="009C4D35" w:rsidP="009C4D35">
            <w:pPr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- Energy: 100</w:t>
            </w:r>
          </w:p>
          <w:p w14:paraId="4BE32A8B" w14:textId="495C7F00" w:rsidR="00F34E17" w:rsidRDefault="009C4D35" w:rsidP="009C4D35">
            <w:pPr>
              <w:rPr>
                <w:b/>
                <w:bCs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57935CCC" w14:textId="77777777" w:rsidR="00F34E17" w:rsidRDefault="00F34E17" w:rsidP="00921BE4">
      <w:pPr>
        <w:rPr>
          <w:lang w:val="en-GB"/>
        </w:rPr>
      </w:pPr>
    </w:p>
    <w:p w14:paraId="02F04466" w14:textId="42718A5E" w:rsidR="00EE46FA" w:rsidRDefault="00EE46FA" w:rsidP="00EE46FA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*Vector Searching</w:t>
      </w:r>
    </w:p>
    <w:p w14:paraId="639F9E4D" w14:textId="71D3ADB9" w:rsidR="00EE46FA" w:rsidRPr="00EE46FA" w:rsidRDefault="00EE46FA" w:rsidP="00EE46FA"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2D65C301" w:rsidR="00EE46FA" w:rsidRPr="00921BE4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1F7F9981" w:rsidR="00EE46FA" w:rsidRPr="00F43860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50835C93" w:rsidR="00EE46FA" w:rsidRDefault="00EE46FA" w:rsidP="00EE46F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search</w:t>
      </w:r>
      <w:proofErr w:type="gramEnd"/>
      <w:r>
        <w:rPr>
          <w:rFonts w:ascii="Consolas" w:hAnsi="Consolas"/>
          <w:b/>
          <w:bCs/>
          <w:lang w:val="en-GB"/>
        </w:rPr>
        <w:t>_vector</w:t>
      </w:r>
      <w:proofErr w:type="spellEnd"/>
      <w:r>
        <w:rPr>
          <w:lang w:val="en-GB"/>
        </w:rPr>
        <w:t xml:space="preserve">"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proofErr w:type="spellStart"/>
      <w:r w:rsidRPr="00EE46FA">
        <w:rPr>
          <w:rFonts w:ascii="Consolas" w:hAnsi="Consolas"/>
          <w:b/>
          <w:bCs/>
          <w:lang w:val="en-GB"/>
        </w:rPr>
        <w:t>SearchVectorField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EE46FA">
      <w:pPr>
        <w:pStyle w:val="3"/>
      </w:pPr>
      <w:r>
        <w:t>Document Meta class</w:t>
      </w:r>
    </w:p>
    <w:p w14:paraId="3ADCB3D4" w14:textId="091E1D00" w:rsidR="00EE46FA" w:rsidRPr="002053C8" w:rsidRDefault="00EE46FA" w:rsidP="00EE46FA">
      <w:pPr>
        <w:pStyle w:val="af0"/>
        <w:numPr>
          <w:ilvl w:val="0"/>
          <w:numId w:val="19"/>
        </w:numPr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proofErr w:type="spellStart"/>
      <w:r w:rsidRPr="00EE46FA">
        <w:rPr>
          <w:rFonts w:ascii="Consolas" w:hAnsi="Consolas"/>
          <w:b/>
          <w:bCs/>
          <w:color w:val="000000" w:themeColor="text1"/>
        </w:rPr>
        <w:t>search_vector</w:t>
      </w:r>
      <w:proofErr w:type="spellEnd"/>
      <w:r>
        <w:rPr>
          <w:color w:val="000000" w:themeColor="text1"/>
        </w:rPr>
        <w:t>".</w:t>
      </w:r>
    </w:p>
    <w:p w14:paraId="149607C3" w14:textId="3596D9D7" w:rsidR="002053C8" w:rsidRDefault="002053C8" w:rsidP="002053C8">
      <w:r>
        <w:t xml:space="preserve">Read more about the </w:t>
      </w:r>
      <w:r w:rsidRPr="002053C8">
        <w:rPr>
          <w:lang w:val="en-GB"/>
        </w:rPr>
        <w:t>"</w:t>
      </w:r>
      <w:proofErr w:type="spellStart"/>
      <w:r w:rsidRPr="002053C8">
        <w:rPr>
          <w:rFonts w:ascii="Consolas" w:hAnsi="Consolas"/>
          <w:b/>
          <w:bCs/>
          <w:lang w:val="en-GB"/>
        </w:rPr>
        <w:t>SearchVectorField</w:t>
      </w:r>
      <w:proofErr w:type="spellEnd"/>
      <w:r w:rsidRPr="002053C8">
        <w:rPr>
          <w:rFonts w:ascii="Consolas" w:hAnsi="Consolas"/>
          <w:b/>
          <w:bCs/>
          <w:lang w:val="en-GB"/>
        </w:rPr>
        <w:t>"</w:t>
      </w:r>
      <w:r>
        <w:t xml:space="preserve"> at:</w:t>
      </w:r>
    </w:p>
    <w:p w14:paraId="4029865C" w14:textId="614C5668" w:rsidR="009C4D35" w:rsidRDefault="00000000" w:rsidP="009C4D35">
      <w:pPr>
        <w:pStyle w:val="af0"/>
        <w:numPr>
          <w:ilvl w:val="0"/>
          <w:numId w:val="19"/>
        </w:numPr>
      </w:pPr>
      <w:hyperlink r:id="rId10" w:anchor="searchvectorfield" w:history="1">
        <w:r w:rsidR="009C4D35" w:rsidRPr="009C4D35">
          <w:rPr>
            <w:rStyle w:val="af2"/>
          </w:rPr>
          <w:t>https://docs.djangoproject.com/en/4.2/ref/contrib/postgres/search/#searchvectorfield</w:t>
        </w:r>
      </w:hyperlink>
    </w:p>
    <w:p w14:paraId="1B1AD380" w14:textId="3B3AADE8" w:rsidR="009C4D35" w:rsidRPr="009C4D35" w:rsidRDefault="009C4D35" w:rsidP="009C4D35">
      <w:pPr>
        <w:rPr>
          <w:b/>
          <w:bCs/>
        </w:rPr>
      </w:pPr>
      <w:r w:rsidRPr="009C4D35">
        <w:rPr>
          <w:b/>
          <w:bCs/>
        </w:rPr>
        <w:t>This exercise is not amenable to evaluation through the Judge system.</w:t>
      </w:r>
    </w:p>
    <w:p w14:paraId="75BB2EA5" w14:textId="596B2D18" w:rsidR="002053C8" w:rsidRPr="00365707" w:rsidRDefault="002053C8" w:rsidP="002053C8">
      <w:pPr>
        <w:pStyle w:val="3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825DC7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68FAF4B9" w14:textId="77777777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B5195F">
              <w:rPr>
                <w:rFonts w:ascii="Consolas" w:hAnsi="Consolas"/>
                <w:lang w:val="bg-BG"/>
              </w:rPr>
              <w:t>from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django.contrib.postgres.search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import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SearchVector</w:t>
            </w:r>
            <w:proofErr w:type="spellEnd"/>
          </w:p>
          <w:p w14:paraId="7E8B5CF5" w14:textId="77777777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</w:p>
          <w:p w14:paraId="3E20066B" w14:textId="237D0B06" w:rsidR="009C4D35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rs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  <w:t xml:space="preserve">document1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high-level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ytho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build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pplication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co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  <w:t xml:space="preserve">document2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"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ovide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ool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age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handl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URL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out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,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mor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Upd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el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model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it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vector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upd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,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))</w:t>
            </w:r>
          </w:p>
          <w:p w14:paraId="53556F5D" w14:textId="52AC7C0E" w:rsidR="002053C8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erform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ull-tex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ontaining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ord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and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lastRenderedPageBreak/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.objects.filte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_vect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>=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jango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web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ramework</w:t>
            </w:r>
            <w:proofErr w:type="spellEnd"/>
            <w:r w:rsidRPr="000E7C92">
              <w:rPr>
                <w:rFonts w:ascii="Consolas" w:hAnsi="Consolas"/>
                <w:lang w:val="bg-BG"/>
              </w:rPr>
              <w:t>')</w:t>
            </w:r>
          </w:p>
          <w:p w14:paraId="437A2E98" w14:textId="37911167" w:rsidR="002053C8" w:rsidRPr="00032419" w:rsidRDefault="002053C8" w:rsidP="00825DC7">
            <w:pPr>
              <w:spacing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i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search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.</w:t>
            </w:r>
            <w:r w:rsidRPr="000E7C92">
              <w:rPr>
                <w:rFonts w:ascii="Consolas" w:hAnsi="Consolas"/>
                <w:lang w:val="bg-BG"/>
              </w:rPr>
              <w:br/>
            </w:r>
            <w:proofErr w:type="spellStart"/>
            <w:r w:rsidRPr="000E7C92">
              <w:rPr>
                <w:rFonts w:ascii="Consolas" w:hAnsi="Consolas"/>
                <w:lang w:val="bg-BG"/>
              </w:rPr>
              <w:t>for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in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s</w:t>
            </w:r>
            <w:proofErr w:type="spellEnd"/>
            <w:r w:rsidRPr="000E7C92">
              <w:rPr>
                <w:rFonts w:ascii="Consolas" w:hAnsi="Consolas"/>
                <w:lang w:val="bg-BG"/>
              </w:rPr>
              <w:t>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pri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>(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"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: {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result.title</w:t>
            </w:r>
            <w:proofErr w:type="spellEnd"/>
            <w:r w:rsidRPr="000E7C92">
              <w:rPr>
                <w:rFonts w:ascii="Consolas" w:hAnsi="Consolas"/>
                <w:lang w:val="bg-BG"/>
              </w:rPr>
              <w:t>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825DC7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825DC7">
            <w:pPr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825DC7">
            <w:pPr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67F32993" w14:textId="77777777" w:rsidR="002053C8" w:rsidRPr="0088161E" w:rsidRDefault="002053C8" w:rsidP="002053C8"/>
    <w:p w14:paraId="13C3E3C3" w14:textId="5B188732" w:rsidR="00EE46FA" w:rsidRDefault="00EE46FA" w:rsidP="00EE46FA">
      <w:pPr>
        <w:pStyle w:val="3"/>
      </w:pPr>
      <w:r>
        <w:t>Hint</w:t>
      </w:r>
    </w:p>
    <w:p w14:paraId="54874B57" w14:textId="2EA2C0C8" w:rsidR="00EE46FA" w:rsidRDefault="00EE46FA" w:rsidP="00EE46FA">
      <w:r w:rsidRPr="00EE46FA">
        <w:t xml:space="preserve">The </w:t>
      </w:r>
      <w:r>
        <w:t>"</w:t>
      </w:r>
      <w:proofErr w:type="spellStart"/>
      <w:r w:rsidRPr="00EE46FA">
        <w:rPr>
          <w:rFonts w:ascii="Consolas" w:hAnsi="Consolas"/>
          <w:b/>
          <w:bCs/>
        </w:rPr>
        <w:t>SearchVectorField</w:t>
      </w:r>
      <w:proofErr w:type="spellEnd"/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EE46FA">
      <w:pPr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EE46FA">
      <w:pPr>
        <w:numPr>
          <w:ilvl w:val="0"/>
          <w:numId w:val="21"/>
        </w:numPr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AB3DF4">
      <w:pPr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AB3DF4">
      <w:pPr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proofErr w:type="spellStart"/>
      <w:r w:rsidRPr="00AB3DF4">
        <w:rPr>
          <w:rFonts w:ascii="Consolas" w:hAnsi="Consolas" w:cstheme="minorHAnsi"/>
          <w:b/>
          <w:bCs/>
        </w:rPr>
        <w:t>SearchVectorField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proofErr w:type="spellStart"/>
      <w:proofErr w:type="gramStart"/>
      <w:r w:rsidRPr="00AB3DF4">
        <w:rPr>
          <w:rFonts w:ascii="Consolas" w:hAnsi="Consolas" w:cstheme="minorHAnsi"/>
          <w:b/>
          <w:bCs/>
        </w:rPr>
        <w:t>django.contrib</w:t>
      </w:r>
      <w:proofErr w:type="gramEnd"/>
      <w:r w:rsidRPr="00AB3DF4">
        <w:rPr>
          <w:rFonts w:ascii="Consolas" w:hAnsi="Consolas" w:cstheme="minorHAnsi"/>
          <w:b/>
          <w:bCs/>
        </w:rPr>
        <w:t>.postgres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3FE6D69A" w14:textId="73597DA4" w:rsidR="00B5195F" w:rsidRPr="00F75A70" w:rsidRDefault="00AB3DF4" w:rsidP="00921BE4">
      <w:r>
        <w:rPr>
          <w:noProof/>
        </w:rPr>
        <w:drawing>
          <wp:inline distT="0" distB="0" distL="0" distR="0" wp14:anchorId="77932AAA" wp14:editId="7A50F7FE">
            <wp:extent cx="5448929" cy="2876550"/>
            <wp:effectExtent l="19050" t="19050" r="19050" b="19050"/>
            <wp:docPr id="21708975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08975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2640" cy="29049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5195F" w:rsidRPr="00F75A70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D00FC" w14:textId="77777777" w:rsidR="00F45A21" w:rsidRDefault="00F45A21">
      <w:pPr>
        <w:spacing w:before="0" w:after="0" w:line="240" w:lineRule="auto"/>
      </w:pPr>
      <w:r>
        <w:separator/>
      </w:r>
    </w:p>
  </w:endnote>
  <w:endnote w:type="continuationSeparator" w:id="0">
    <w:p w14:paraId="5FD3EEC5" w14:textId="77777777" w:rsidR="00F45A21" w:rsidRDefault="00F45A2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5C5B9" w14:textId="77777777" w:rsidR="00F45A21" w:rsidRDefault="00F45A21">
      <w:pPr>
        <w:spacing w:before="0" w:after="0" w:line="240" w:lineRule="auto"/>
      </w:pPr>
      <w:r>
        <w:separator/>
      </w:r>
    </w:p>
  </w:footnote>
  <w:footnote w:type="continuationSeparator" w:id="0">
    <w:p w14:paraId="6E57B557" w14:textId="77777777" w:rsidR="00F45A21" w:rsidRDefault="00F45A2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3EF33539"/>
    <w:multiLevelType w:val="hybridMultilevel"/>
    <w:tmpl w:val="7744DF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8"/>
  </w:num>
  <w:num w:numId="3" w16cid:durableId="1346050748">
    <w:abstractNumId w:val="13"/>
  </w:num>
  <w:num w:numId="4" w16cid:durableId="257301455">
    <w:abstractNumId w:val="1"/>
  </w:num>
  <w:num w:numId="5" w16cid:durableId="285241560">
    <w:abstractNumId w:val="12"/>
  </w:num>
  <w:num w:numId="6" w16cid:durableId="1261640493">
    <w:abstractNumId w:val="15"/>
  </w:num>
  <w:num w:numId="7" w16cid:durableId="1396010303">
    <w:abstractNumId w:val="14"/>
  </w:num>
  <w:num w:numId="8" w16cid:durableId="1555504998">
    <w:abstractNumId w:val="11"/>
  </w:num>
  <w:num w:numId="9" w16cid:durableId="1952738908">
    <w:abstractNumId w:val="18"/>
  </w:num>
  <w:num w:numId="10" w16cid:durableId="66466800">
    <w:abstractNumId w:val="6"/>
  </w:num>
  <w:num w:numId="11" w16cid:durableId="56368983">
    <w:abstractNumId w:val="0"/>
  </w:num>
  <w:num w:numId="12" w16cid:durableId="122819322">
    <w:abstractNumId w:val="10"/>
  </w:num>
  <w:num w:numId="13" w16cid:durableId="1872719402">
    <w:abstractNumId w:val="4"/>
  </w:num>
  <w:num w:numId="14" w16cid:durableId="902373477">
    <w:abstractNumId w:val="7"/>
  </w:num>
  <w:num w:numId="15" w16cid:durableId="196072090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2"/>
  </w:num>
  <w:num w:numId="18" w16cid:durableId="1208107313">
    <w:abstractNumId w:val="5"/>
  </w:num>
  <w:num w:numId="19" w16cid:durableId="693111816">
    <w:abstractNumId w:val="9"/>
  </w:num>
  <w:num w:numId="20" w16cid:durableId="128286208">
    <w:abstractNumId w:val="3"/>
  </w:num>
  <w:num w:numId="21" w16cid:durableId="552733548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79E9"/>
    <w:rsid w:val="00020122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45A8"/>
    <w:rsid w:val="000B7BE5"/>
    <w:rsid w:val="000C315F"/>
    <w:rsid w:val="000C318C"/>
    <w:rsid w:val="000E1E4F"/>
    <w:rsid w:val="000E268C"/>
    <w:rsid w:val="000E2B5B"/>
    <w:rsid w:val="000E7C92"/>
    <w:rsid w:val="000F11F4"/>
    <w:rsid w:val="0010471C"/>
    <w:rsid w:val="001079C9"/>
    <w:rsid w:val="00117DC3"/>
    <w:rsid w:val="001340F4"/>
    <w:rsid w:val="0014123B"/>
    <w:rsid w:val="001516A8"/>
    <w:rsid w:val="0015267E"/>
    <w:rsid w:val="00162971"/>
    <w:rsid w:val="00164D6A"/>
    <w:rsid w:val="001740D2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6807"/>
    <w:rsid w:val="002053C8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312CE4"/>
    <w:rsid w:val="00315AEB"/>
    <w:rsid w:val="003218F6"/>
    <w:rsid w:val="00321E69"/>
    <w:rsid w:val="00335831"/>
    <w:rsid w:val="0034212A"/>
    <w:rsid w:val="00342D38"/>
    <w:rsid w:val="0034795C"/>
    <w:rsid w:val="003556A2"/>
    <w:rsid w:val="0036164B"/>
    <w:rsid w:val="00365707"/>
    <w:rsid w:val="003740DE"/>
    <w:rsid w:val="003921A0"/>
    <w:rsid w:val="0039382F"/>
    <w:rsid w:val="003A24FA"/>
    <w:rsid w:val="003B2B05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7B24"/>
    <w:rsid w:val="00447E8C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F0229"/>
    <w:rsid w:val="004F0EB1"/>
    <w:rsid w:val="004F7A03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1118"/>
    <w:rsid w:val="005A65EA"/>
    <w:rsid w:val="005B1196"/>
    <w:rsid w:val="005D54B5"/>
    <w:rsid w:val="005D6035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B97"/>
    <w:rsid w:val="006C48FF"/>
    <w:rsid w:val="006D3FA8"/>
    <w:rsid w:val="006D559A"/>
    <w:rsid w:val="006E4937"/>
    <w:rsid w:val="006F2C7A"/>
    <w:rsid w:val="00704A74"/>
    <w:rsid w:val="00704CDC"/>
    <w:rsid w:val="0071793C"/>
    <w:rsid w:val="00720AE0"/>
    <w:rsid w:val="007424A5"/>
    <w:rsid w:val="0075051D"/>
    <w:rsid w:val="00752305"/>
    <w:rsid w:val="007567FF"/>
    <w:rsid w:val="007627AD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ACC"/>
    <w:rsid w:val="008040DA"/>
    <w:rsid w:val="008074EB"/>
    <w:rsid w:val="00807C2E"/>
    <w:rsid w:val="00810210"/>
    <w:rsid w:val="00825F5D"/>
    <w:rsid w:val="008266A4"/>
    <w:rsid w:val="00843913"/>
    <w:rsid w:val="00853A78"/>
    <w:rsid w:val="008746B9"/>
    <w:rsid w:val="008755CE"/>
    <w:rsid w:val="0088161E"/>
    <w:rsid w:val="008900A1"/>
    <w:rsid w:val="00890786"/>
    <w:rsid w:val="00893B22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0F09"/>
    <w:rsid w:val="008F7A2A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7227C"/>
    <w:rsid w:val="00983E2F"/>
    <w:rsid w:val="00984D51"/>
    <w:rsid w:val="009A0EC6"/>
    <w:rsid w:val="009A54E8"/>
    <w:rsid w:val="009A7D98"/>
    <w:rsid w:val="009C4D35"/>
    <w:rsid w:val="009C65EA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A3524"/>
    <w:rsid w:val="00BA4D16"/>
    <w:rsid w:val="00BA5F4E"/>
    <w:rsid w:val="00BB1A0A"/>
    <w:rsid w:val="00BC232D"/>
    <w:rsid w:val="00BC2BEB"/>
    <w:rsid w:val="00BC60CE"/>
    <w:rsid w:val="00BC6CF3"/>
    <w:rsid w:val="00BD0592"/>
    <w:rsid w:val="00BE10EC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0E7B"/>
    <w:rsid w:val="00DC117E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6585"/>
    <w:rsid w:val="00ED0748"/>
    <w:rsid w:val="00ED470D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45A21"/>
    <w:rsid w:val="00F75A70"/>
    <w:rsid w:val="00F82D88"/>
    <w:rsid w:val="00FA0A9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3DF4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4.2/ref/contrib/postgre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2/Advanced-Django-Model-Technique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65</Words>
  <Characters>12515</Characters>
  <Application>Microsoft Office Word</Application>
  <DocSecurity>0</DocSecurity>
  <Lines>305</Lines>
  <Paragraphs>17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4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3</cp:revision>
  <cp:lastPrinted>2015-10-26T22:35:00Z</cp:lastPrinted>
  <dcterms:created xsi:type="dcterms:W3CDTF">2023-11-11T11:51:00Z</dcterms:created>
  <dcterms:modified xsi:type="dcterms:W3CDTF">2023-11-11T11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